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274DD6" w14:textId="0CD173BB" w:rsidR="009B70C9" w:rsidRPr="00EB6023" w:rsidRDefault="004C3B72">
      <w:pPr>
        <w:rPr>
          <w:b/>
          <w:lang w:val="ro-RO"/>
        </w:rPr>
      </w:pP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 w:rsidR="004423C2">
        <w:rPr>
          <w:lang w:val="ro-RO"/>
        </w:rPr>
        <w:tab/>
      </w:r>
      <w:r w:rsidRPr="00EB6023">
        <w:rPr>
          <w:b/>
          <w:lang w:val="ro-RO"/>
        </w:rPr>
        <w:t>Anexa nr.8.2</w:t>
      </w:r>
    </w:p>
    <w:p w14:paraId="0FE1D4C6" w14:textId="77777777" w:rsidR="009B70C9" w:rsidRPr="00EB6023" w:rsidRDefault="009B70C9">
      <w:pPr>
        <w:rPr>
          <w:b/>
          <w:lang w:val="ro-RO"/>
        </w:rPr>
      </w:pPr>
    </w:p>
    <w:p w14:paraId="65AC7516" w14:textId="77777777" w:rsidR="004A68DA" w:rsidRPr="00EB6023" w:rsidRDefault="00AF09E6">
      <w:pPr>
        <w:rPr>
          <w:lang w:val="ro-RO" w:eastAsia="ro-RO"/>
        </w:rPr>
      </w:pPr>
      <w:r w:rsidRPr="00EB6023">
        <w:rPr>
          <w:lang w:val="ro-RO" w:eastAsia="ro-RO"/>
        </w:rPr>
        <w:t>UNIVERSITATEA DIN CRAIOVA</w:t>
      </w:r>
    </w:p>
    <w:p w14:paraId="2414BFEF" w14:textId="162D9A90" w:rsidR="00F40FB3" w:rsidRPr="00EB6023" w:rsidRDefault="00AF09E6">
      <w:pPr>
        <w:rPr>
          <w:lang w:val="ro-RO"/>
        </w:rPr>
      </w:pPr>
      <w:r w:rsidRPr="00EB6023">
        <w:rPr>
          <w:lang w:val="ro-RO" w:eastAsia="ro-RO"/>
        </w:rPr>
        <w:t xml:space="preserve">FACULTATEA </w:t>
      </w:r>
      <w:r w:rsidR="00C67C95" w:rsidRPr="00C67C95">
        <w:rPr>
          <w:lang w:val="ro-RO" w:eastAsia="ro-RO"/>
        </w:rPr>
        <w:t>DE ECONOMIE ȘI ADMINISTRAREA AFACERILOR</w:t>
      </w:r>
    </w:p>
    <w:p w14:paraId="4B13FFBA" w14:textId="0C63A875" w:rsidR="00F40FB3" w:rsidRPr="00EB6023" w:rsidRDefault="00AF09E6" w:rsidP="00560952">
      <w:pPr>
        <w:rPr>
          <w:lang w:val="ro-RO"/>
        </w:rPr>
      </w:pPr>
      <w:r w:rsidRPr="00EB6023">
        <w:rPr>
          <w:lang w:val="ro-RO"/>
        </w:rPr>
        <w:t xml:space="preserve">Departamentul </w:t>
      </w:r>
      <w:r w:rsidR="00D9131F" w:rsidRPr="00D9131F">
        <w:rPr>
          <w:lang w:val="ro-RO"/>
        </w:rPr>
        <w:t>Economie, Contabilitate și Afaceri Internaționale</w:t>
      </w:r>
    </w:p>
    <w:p w14:paraId="59465C7C" w14:textId="77777777" w:rsidR="00E866F4" w:rsidRPr="00EB6023" w:rsidRDefault="00E866F4">
      <w:pPr>
        <w:rPr>
          <w:lang w:val="ro-RO"/>
        </w:rPr>
      </w:pPr>
    </w:p>
    <w:p w14:paraId="7B56D9AF" w14:textId="0AA7A372" w:rsidR="000C36EA" w:rsidRPr="00E34255" w:rsidRDefault="000B2467" w:rsidP="000C36EA">
      <w:pPr>
        <w:spacing w:before="100" w:beforeAutospacing="1" w:line="420" w:lineRule="atLeast"/>
        <w:jc w:val="center"/>
        <w:outlineLvl w:val="1"/>
        <w:rPr>
          <w:b/>
          <w:bCs/>
          <w:sz w:val="28"/>
          <w:szCs w:val="28"/>
          <w:lang w:val="ro-RO"/>
        </w:rPr>
      </w:pPr>
      <w:hyperlink r:id="rId8" w:history="1">
        <w:r w:rsidR="000C36EA" w:rsidRPr="00E34255">
          <w:rPr>
            <w:b/>
            <w:bCs/>
            <w:sz w:val="28"/>
            <w:szCs w:val="28"/>
            <w:lang w:val="ro-RO"/>
          </w:rPr>
          <w:t xml:space="preserve">Tema </w:t>
        </w:r>
        <w:r w:rsidR="00AF09E6" w:rsidRPr="00E34255">
          <w:rPr>
            <w:b/>
            <w:bCs/>
            <w:sz w:val="28"/>
            <w:szCs w:val="28"/>
            <w:lang w:val="ro-RO"/>
          </w:rPr>
          <w:t xml:space="preserve">cursului </w:t>
        </w:r>
        <w:r w:rsidR="000C36EA" w:rsidRPr="00E34255">
          <w:rPr>
            <w:b/>
            <w:bCs/>
            <w:sz w:val="28"/>
            <w:szCs w:val="28"/>
            <w:lang w:val="ro-RO"/>
          </w:rPr>
          <w:t xml:space="preserve">- Postul </w:t>
        </w:r>
        <w:r w:rsidR="00AF09E6" w:rsidRPr="00E34255">
          <w:rPr>
            <w:b/>
            <w:bCs/>
            <w:sz w:val="28"/>
            <w:szCs w:val="28"/>
            <w:lang w:val="ro-RO"/>
          </w:rPr>
          <w:t xml:space="preserve">poziția </w:t>
        </w:r>
        <w:r w:rsidR="00D9131F">
          <w:rPr>
            <w:b/>
            <w:bCs/>
            <w:sz w:val="28"/>
            <w:szCs w:val="28"/>
            <w:lang w:val="ro-RO"/>
          </w:rPr>
          <w:t>17</w:t>
        </w:r>
        <w:r w:rsidR="00AF09E6" w:rsidRPr="00E34255">
          <w:rPr>
            <w:b/>
            <w:bCs/>
            <w:sz w:val="28"/>
            <w:szCs w:val="28"/>
            <w:lang w:val="ro-RO"/>
          </w:rPr>
          <w:t xml:space="preserve">, </w:t>
        </w:r>
      </w:hyperlink>
      <w:r w:rsidR="00AF09E6" w:rsidRPr="00E34255">
        <w:rPr>
          <w:b/>
          <w:bCs/>
          <w:sz w:val="28"/>
          <w:szCs w:val="28"/>
          <w:lang w:val="ro-RO"/>
        </w:rPr>
        <w:t>Conferențiar</w:t>
      </w:r>
    </w:p>
    <w:p w14:paraId="4DEA0A35" w14:textId="77777777" w:rsidR="000C36EA" w:rsidRPr="00E34255" w:rsidRDefault="000C36EA" w:rsidP="000C36EA">
      <w:pPr>
        <w:spacing w:after="288" w:line="324" w:lineRule="atLeast"/>
        <w:rPr>
          <w:b/>
          <w:bCs/>
          <w:sz w:val="28"/>
          <w:szCs w:val="28"/>
          <w:lang w:val="ro-RO"/>
        </w:rPr>
      </w:pPr>
    </w:p>
    <w:p w14:paraId="26966201" w14:textId="66425968" w:rsidR="000C36EA" w:rsidRPr="00EB6023" w:rsidRDefault="000C36EA" w:rsidP="000C36EA">
      <w:pPr>
        <w:spacing w:line="360" w:lineRule="auto"/>
        <w:jc w:val="both"/>
        <w:rPr>
          <w:bCs/>
          <w:lang w:val="ro-RO"/>
        </w:rPr>
      </w:pPr>
      <w:r w:rsidRPr="00EB6023">
        <w:rPr>
          <w:bCs/>
          <w:lang w:val="ro-RO"/>
        </w:rPr>
        <w:t xml:space="preserve">Pentru </w:t>
      </w:r>
      <w:r w:rsidR="00AF09E6" w:rsidRPr="00EB6023">
        <w:rPr>
          <w:bCs/>
          <w:lang w:val="ro-RO"/>
        </w:rPr>
        <w:t xml:space="preserve">susținerea cursului </w:t>
      </w:r>
      <w:r w:rsidRPr="00EB6023">
        <w:rPr>
          <w:bCs/>
          <w:lang w:val="ro-RO"/>
        </w:rPr>
        <w:t xml:space="preserve">aferentă concursului de ocupare a postului poziția </w:t>
      </w:r>
      <w:r w:rsidR="00D9131F">
        <w:rPr>
          <w:bCs/>
          <w:lang w:val="ro-RO"/>
        </w:rPr>
        <w:t>17</w:t>
      </w:r>
      <w:r w:rsidR="00AF09E6" w:rsidRPr="00EB6023">
        <w:rPr>
          <w:bCs/>
          <w:lang w:val="ro-RO"/>
        </w:rPr>
        <w:t xml:space="preserve">, </w:t>
      </w:r>
      <w:r w:rsidR="00D9131F" w:rsidRPr="00D9131F">
        <w:rPr>
          <w:bCs/>
          <w:lang w:val="ro-RO"/>
        </w:rPr>
        <w:t>Conferențiar</w:t>
      </w:r>
      <w:r w:rsidRPr="00EB6023">
        <w:rPr>
          <w:bCs/>
          <w:lang w:val="ro-RO"/>
        </w:rPr>
        <w:t xml:space="preserve">, din statul de funcții al Departamentului </w:t>
      </w:r>
      <w:r w:rsidR="00D9131F" w:rsidRPr="00D9131F">
        <w:rPr>
          <w:bCs/>
          <w:lang w:val="ro-RO"/>
        </w:rPr>
        <w:t>Economie, Contabilitate și Afaceri Internaționale</w:t>
      </w:r>
      <w:r w:rsidRPr="00EB6023">
        <w:rPr>
          <w:bCs/>
          <w:lang w:val="ro-RO"/>
        </w:rPr>
        <w:t xml:space="preserve">, Facultatea </w:t>
      </w:r>
      <w:r w:rsidR="00D9131F" w:rsidRPr="00D9131F">
        <w:rPr>
          <w:bCs/>
          <w:lang w:val="ro-RO"/>
        </w:rPr>
        <w:t>de Economie și Administrarea Afacerilor</w:t>
      </w:r>
      <w:r w:rsidRPr="00EB6023">
        <w:rPr>
          <w:bCs/>
          <w:lang w:val="ro-RO"/>
        </w:rPr>
        <w:t>, ce are prevăzut în structură disciplinele:</w:t>
      </w:r>
    </w:p>
    <w:p w14:paraId="28DD460F" w14:textId="77777777" w:rsidR="00D9131F" w:rsidRPr="00D9131F" w:rsidRDefault="00D9131F" w:rsidP="00D9131F">
      <w:pPr>
        <w:numPr>
          <w:ilvl w:val="0"/>
          <w:numId w:val="16"/>
        </w:numPr>
        <w:spacing w:line="360" w:lineRule="auto"/>
        <w:ind w:right="705"/>
        <w:rPr>
          <w:lang w:val="ro-RO"/>
        </w:rPr>
      </w:pPr>
      <w:r w:rsidRPr="00D9131F">
        <w:rPr>
          <w:lang w:val="ro-RO"/>
        </w:rPr>
        <w:t xml:space="preserve">Management contabil, </w:t>
      </w:r>
    </w:p>
    <w:p w14:paraId="4BD5680B" w14:textId="77777777" w:rsidR="00D9131F" w:rsidRPr="00D9131F" w:rsidRDefault="00D9131F" w:rsidP="00D9131F">
      <w:pPr>
        <w:numPr>
          <w:ilvl w:val="0"/>
          <w:numId w:val="16"/>
        </w:numPr>
        <w:spacing w:line="360" w:lineRule="auto"/>
        <w:ind w:right="705"/>
        <w:rPr>
          <w:lang w:val="ro-RO"/>
        </w:rPr>
      </w:pPr>
      <w:r w:rsidRPr="00D9131F">
        <w:rPr>
          <w:lang w:val="ro-RO"/>
        </w:rPr>
        <w:t xml:space="preserve">Contabilitate managerială, </w:t>
      </w:r>
    </w:p>
    <w:p w14:paraId="3F01BF23" w14:textId="18E2F870" w:rsidR="00AF09E6" w:rsidRPr="00EB6023" w:rsidRDefault="00D9131F" w:rsidP="00D9131F">
      <w:pPr>
        <w:numPr>
          <w:ilvl w:val="0"/>
          <w:numId w:val="16"/>
        </w:numPr>
        <w:spacing w:line="360" w:lineRule="auto"/>
        <w:ind w:right="705"/>
        <w:rPr>
          <w:lang w:val="ro-RO"/>
        </w:rPr>
      </w:pPr>
      <w:r w:rsidRPr="00D9131F">
        <w:rPr>
          <w:lang w:val="ro-RO"/>
        </w:rPr>
        <w:t>Contabilitate de gestiune</w:t>
      </w:r>
      <w:r w:rsidR="009811A2">
        <w:rPr>
          <w:lang w:val="ro-RO"/>
        </w:rPr>
        <w:t>,</w:t>
      </w:r>
    </w:p>
    <w:p w14:paraId="410E648D" w14:textId="77777777" w:rsidR="000C36EA" w:rsidRPr="00EB6023" w:rsidRDefault="000C36EA" w:rsidP="000C36EA">
      <w:pPr>
        <w:spacing w:line="360" w:lineRule="auto"/>
        <w:rPr>
          <w:lang w:val="ro-RO"/>
        </w:rPr>
      </w:pPr>
      <w:r w:rsidRPr="00EB6023">
        <w:rPr>
          <w:lang w:val="ro-RO"/>
        </w:rPr>
        <w:t>comisia de concurs a stabilit următoarea temă:</w:t>
      </w:r>
    </w:p>
    <w:p w14:paraId="60344FF6" w14:textId="5EA370BF" w:rsidR="000C36EA" w:rsidRPr="00EB6023" w:rsidRDefault="00D9131F" w:rsidP="000C36EA">
      <w:pPr>
        <w:spacing w:line="360" w:lineRule="auto"/>
        <w:jc w:val="both"/>
        <w:rPr>
          <w:b/>
          <w:bCs/>
          <w:lang w:val="ro-RO"/>
        </w:rPr>
      </w:pPr>
      <w:r w:rsidRPr="00D9131F">
        <w:rPr>
          <w:b/>
          <w:bCs/>
          <w:lang w:val="ro-RO"/>
        </w:rPr>
        <w:t>Introducere în managementul contabil: definiția, importanța și rolul managerului contabil în organizație</w:t>
      </w:r>
    </w:p>
    <w:p w14:paraId="51EC68EF" w14:textId="77777777" w:rsidR="000C36EA" w:rsidRPr="00EB6023" w:rsidRDefault="000C36EA" w:rsidP="000C36EA">
      <w:pPr>
        <w:spacing w:line="360" w:lineRule="auto"/>
        <w:rPr>
          <w:lang w:val="ro-RO"/>
        </w:rPr>
      </w:pPr>
    </w:p>
    <w:p w14:paraId="7582671F" w14:textId="2101EDC2" w:rsidR="000C36EA" w:rsidRPr="00EB6023" w:rsidRDefault="00AF09E6" w:rsidP="000C36EA">
      <w:pPr>
        <w:tabs>
          <w:tab w:val="left" w:pos="142"/>
        </w:tabs>
        <w:spacing w:line="360" w:lineRule="auto"/>
        <w:jc w:val="both"/>
        <w:rPr>
          <w:bCs/>
          <w:lang w:val="ro-RO"/>
        </w:rPr>
      </w:pPr>
      <w:r w:rsidRPr="00EB6023">
        <w:rPr>
          <w:bCs/>
          <w:lang w:val="ro-RO"/>
        </w:rPr>
        <w:t>Cursul</w:t>
      </w:r>
      <w:r w:rsidR="000C36EA" w:rsidRPr="00EB6023">
        <w:rPr>
          <w:bCs/>
          <w:lang w:val="ro-RO"/>
        </w:rPr>
        <w:t xml:space="preserve"> se va susține în data de </w:t>
      </w:r>
      <w:r w:rsidR="000B2467">
        <w:rPr>
          <w:bCs/>
          <w:lang w:val="ro-RO"/>
        </w:rPr>
        <w:t>03.07.2024, ora 12</w:t>
      </w:r>
      <w:bookmarkStart w:id="0" w:name="_GoBack"/>
      <w:bookmarkEnd w:id="0"/>
      <w:r w:rsidR="00D9131F" w:rsidRPr="00D9131F">
        <w:rPr>
          <w:bCs/>
          <w:lang w:val="ro-RO"/>
        </w:rPr>
        <w:t>.00, sala 228</w:t>
      </w:r>
      <w:r w:rsidR="000C36EA" w:rsidRPr="00EB6023">
        <w:rPr>
          <w:bCs/>
          <w:lang w:val="ro-RO"/>
        </w:rPr>
        <w:t xml:space="preserve">, Universitatea din Craiova, str. </w:t>
      </w:r>
      <w:r w:rsidR="00D9131F">
        <w:rPr>
          <w:bCs/>
          <w:lang w:val="ro-RO"/>
        </w:rPr>
        <w:t>A.I. Cuza, nr. 13</w:t>
      </w:r>
      <w:r w:rsidR="009811A2">
        <w:rPr>
          <w:bCs/>
          <w:lang w:val="ro-RO"/>
        </w:rPr>
        <w:t>.</w:t>
      </w:r>
    </w:p>
    <w:p w14:paraId="26BB0959" w14:textId="77777777" w:rsidR="000C36EA" w:rsidRPr="00EB6023" w:rsidRDefault="000C36EA" w:rsidP="000C36EA">
      <w:pPr>
        <w:spacing w:line="360" w:lineRule="auto"/>
        <w:rPr>
          <w:lang w:val="ro-RO"/>
        </w:rPr>
      </w:pPr>
    </w:p>
    <w:p w14:paraId="70626330" w14:textId="77777777" w:rsidR="000C36EA" w:rsidRPr="00EB6023" w:rsidRDefault="000C36EA" w:rsidP="000C36EA">
      <w:pPr>
        <w:spacing w:line="360" w:lineRule="auto"/>
        <w:rPr>
          <w:b/>
          <w:bCs/>
          <w:lang w:val="ro-RO"/>
        </w:rPr>
      </w:pPr>
      <w:r w:rsidRPr="00EB6023">
        <w:rPr>
          <w:b/>
          <w:bCs/>
          <w:lang w:val="ro-RO"/>
        </w:rPr>
        <w:t>Comisia de concurs,</w:t>
      </w:r>
    </w:p>
    <w:p w14:paraId="098409B3" w14:textId="77777777" w:rsidR="000C36EA" w:rsidRPr="00EB6023" w:rsidRDefault="000C36EA" w:rsidP="00AC007C">
      <w:pPr>
        <w:spacing w:line="360" w:lineRule="auto"/>
        <w:rPr>
          <w:b/>
          <w:bCs/>
          <w:lang w:val="ro-RO"/>
        </w:rPr>
      </w:pPr>
    </w:p>
    <w:p w14:paraId="1A54E5DA" w14:textId="65364058" w:rsidR="00EB6023" w:rsidRPr="00EB6023" w:rsidRDefault="00EB6023" w:rsidP="00EB6023">
      <w:pPr>
        <w:spacing w:line="360" w:lineRule="auto"/>
        <w:jc w:val="both"/>
        <w:rPr>
          <w:lang w:val="ro-RO"/>
        </w:rPr>
      </w:pPr>
      <w:bookmarkStart w:id="1" w:name="_Hlk128562990"/>
      <w:r w:rsidRPr="00EB6023">
        <w:rPr>
          <w:lang w:val="ro-RO"/>
        </w:rPr>
        <w:t>Președinte comisie:</w:t>
      </w:r>
      <w:r w:rsidRPr="00EB6023">
        <w:rPr>
          <w:lang w:val="ro-RO"/>
        </w:rPr>
        <w:tab/>
      </w:r>
      <w:r w:rsidRPr="00EB6023">
        <w:rPr>
          <w:lang w:val="ro-RO"/>
        </w:rPr>
        <w:tab/>
      </w:r>
      <w:r w:rsidR="009811A2" w:rsidRPr="009811A2">
        <w:rPr>
          <w:bCs/>
          <w:lang w:val="ro-RO"/>
        </w:rPr>
        <w:t>Prof. univ. dr.</w:t>
      </w:r>
      <w:r w:rsidR="009811A2" w:rsidRPr="009811A2">
        <w:rPr>
          <w:b/>
          <w:bCs/>
          <w:lang w:val="ro-RO"/>
        </w:rPr>
        <w:t xml:space="preserve"> </w:t>
      </w:r>
      <w:r w:rsidR="00D9131F" w:rsidRPr="00D9131F">
        <w:rPr>
          <w:lang w:val="ro-RO"/>
        </w:rPr>
        <w:t xml:space="preserve">Marian </w:t>
      </w:r>
      <w:proofErr w:type="spellStart"/>
      <w:r w:rsidR="00D9131F" w:rsidRPr="00D9131F">
        <w:rPr>
          <w:lang w:val="ro-RO"/>
        </w:rPr>
        <w:t>Siminică</w:t>
      </w:r>
      <w:proofErr w:type="spellEnd"/>
      <w:r w:rsidRPr="00EB6023">
        <w:rPr>
          <w:lang w:val="ro-RO"/>
        </w:rPr>
        <w:tab/>
      </w:r>
      <w:r w:rsidRPr="00EB6023">
        <w:rPr>
          <w:lang w:val="ro-RO"/>
        </w:rPr>
        <w:tab/>
      </w:r>
      <w:r w:rsidR="00D9131F">
        <w:rPr>
          <w:lang w:val="ro-RO"/>
        </w:rPr>
        <w:t xml:space="preserve">           ………..</w:t>
      </w:r>
      <w:r w:rsidRPr="00EB6023">
        <w:rPr>
          <w:lang w:val="ro-RO"/>
        </w:rPr>
        <w:t>……….</w:t>
      </w:r>
      <w:r w:rsidR="009811A2">
        <w:rPr>
          <w:lang w:val="ro-RO"/>
        </w:rPr>
        <w:t>.</w:t>
      </w:r>
      <w:r w:rsidRPr="00EB6023">
        <w:rPr>
          <w:lang w:val="ro-RO"/>
        </w:rPr>
        <w:t>.</w:t>
      </w:r>
      <w:r w:rsidR="00D9131F">
        <w:rPr>
          <w:lang w:val="ro-RO"/>
        </w:rPr>
        <w:t>...</w:t>
      </w:r>
    </w:p>
    <w:p w14:paraId="4602900C" w14:textId="660A26CE" w:rsidR="00EB6023" w:rsidRPr="00EB6023" w:rsidRDefault="00EB6023" w:rsidP="00EB6023">
      <w:pPr>
        <w:spacing w:line="360" w:lineRule="auto"/>
        <w:jc w:val="both"/>
        <w:rPr>
          <w:lang w:val="ro-RO"/>
        </w:rPr>
      </w:pPr>
      <w:r w:rsidRPr="00EB6023">
        <w:rPr>
          <w:lang w:val="ro-RO"/>
        </w:rPr>
        <w:t>Membri:</w:t>
      </w:r>
      <w:r w:rsidRPr="00EB6023">
        <w:rPr>
          <w:lang w:val="ro-RO"/>
        </w:rPr>
        <w:tab/>
      </w:r>
      <w:r w:rsidRPr="00EB6023">
        <w:rPr>
          <w:lang w:val="ro-RO"/>
        </w:rPr>
        <w:tab/>
      </w:r>
      <w:r w:rsidRPr="00EB6023">
        <w:rPr>
          <w:lang w:val="ro-RO"/>
        </w:rPr>
        <w:tab/>
      </w:r>
      <w:r w:rsidR="009811A2" w:rsidRPr="009811A2">
        <w:rPr>
          <w:lang w:val="ro-RO"/>
        </w:rPr>
        <w:t xml:space="preserve">Prof. univ. dr. </w:t>
      </w:r>
      <w:r w:rsidR="00D9131F" w:rsidRPr="00D9131F">
        <w:rPr>
          <w:lang w:val="ro-RO"/>
        </w:rPr>
        <w:t>Dan Ioan Topor</w:t>
      </w:r>
      <w:r w:rsidRPr="00EB6023">
        <w:rPr>
          <w:lang w:val="ro-RO"/>
        </w:rPr>
        <w:tab/>
      </w:r>
      <w:r w:rsidR="00D9131F">
        <w:rPr>
          <w:lang w:val="ro-RO"/>
        </w:rPr>
        <w:t xml:space="preserve">                 </w:t>
      </w:r>
      <w:r w:rsidRPr="00EB6023">
        <w:rPr>
          <w:lang w:val="ro-RO"/>
        </w:rPr>
        <w:tab/>
        <w:t>...............................</w:t>
      </w:r>
    </w:p>
    <w:p w14:paraId="6B5CEA82" w14:textId="3D84BA06" w:rsidR="00EB6023" w:rsidRPr="00EB6023" w:rsidRDefault="009811A2" w:rsidP="00EB6023">
      <w:pPr>
        <w:spacing w:line="360" w:lineRule="auto"/>
        <w:ind w:left="2160" w:firstLine="720"/>
        <w:jc w:val="both"/>
        <w:rPr>
          <w:lang w:val="ro-RO"/>
        </w:rPr>
      </w:pPr>
      <w:r w:rsidRPr="009811A2">
        <w:rPr>
          <w:lang w:val="ro-RO"/>
        </w:rPr>
        <w:t xml:space="preserve">Prof. univ. dr. </w:t>
      </w:r>
      <w:r w:rsidR="00D9131F" w:rsidRPr="00D9131F">
        <w:rPr>
          <w:lang w:val="ro-RO"/>
        </w:rPr>
        <w:t>Ștefania Cristina Curea</w:t>
      </w:r>
      <w:r w:rsidR="00EB6023" w:rsidRPr="00EB6023">
        <w:rPr>
          <w:lang w:val="ro-RO"/>
        </w:rPr>
        <w:tab/>
      </w:r>
      <w:r w:rsidR="00EB6023" w:rsidRPr="00EB6023">
        <w:rPr>
          <w:lang w:val="ro-RO"/>
        </w:rPr>
        <w:tab/>
        <w:t>...............................</w:t>
      </w:r>
    </w:p>
    <w:p w14:paraId="669D685F" w14:textId="37F95AFC" w:rsidR="00EB6023" w:rsidRPr="00EB6023" w:rsidRDefault="009811A2" w:rsidP="00EB6023">
      <w:pPr>
        <w:spacing w:line="360" w:lineRule="auto"/>
        <w:ind w:left="2160" w:firstLine="720"/>
        <w:jc w:val="both"/>
        <w:rPr>
          <w:lang w:val="ro-RO"/>
        </w:rPr>
      </w:pPr>
      <w:r w:rsidRPr="009811A2">
        <w:rPr>
          <w:lang w:val="ro-RO"/>
        </w:rPr>
        <w:t xml:space="preserve">Prof. univ. dr. </w:t>
      </w:r>
      <w:r w:rsidR="00D9131F" w:rsidRPr="00D9131F">
        <w:rPr>
          <w:lang w:val="ro-RO"/>
        </w:rPr>
        <w:t>Mirela Gheorghe</w:t>
      </w:r>
      <w:r w:rsidR="00EB6023" w:rsidRPr="00EB6023">
        <w:rPr>
          <w:lang w:val="ro-RO"/>
        </w:rPr>
        <w:tab/>
      </w:r>
      <w:r w:rsidR="00D9131F">
        <w:rPr>
          <w:lang w:val="ro-RO"/>
        </w:rPr>
        <w:t xml:space="preserve">                  </w:t>
      </w:r>
      <w:r w:rsidR="00EB6023" w:rsidRPr="00EB6023">
        <w:rPr>
          <w:lang w:val="ro-RO"/>
        </w:rPr>
        <w:tab/>
        <w:t>...............................</w:t>
      </w:r>
    </w:p>
    <w:p w14:paraId="3FB9FB20" w14:textId="3D3CEBFE" w:rsidR="00EB6023" w:rsidRPr="00EB6023" w:rsidRDefault="009811A2" w:rsidP="00EB6023">
      <w:pPr>
        <w:spacing w:line="360" w:lineRule="auto"/>
        <w:ind w:left="2160" w:firstLine="720"/>
        <w:jc w:val="both"/>
        <w:rPr>
          <w:lang w:val="ro-RO"/>
        </w:rPr>
      </w:pPr>
      <w:r>
        <w:rPr>
          <w:lang w:val="ro-RO"/>
        </w:rPr>
        <w:t>Conf</w:t>
      </w:r>
      <w:r w:rsidRPr="009811A2">
        <w:rPr>
          <w:lang w:val="ro-RO"/>
        </w:rPr>
        <w:t xml:space="preserve">. univ. dr. </w:t>
      </w:r>
      <w:r w:rsidR="00D9131F" w:rsidRPr="00D9131F">
        <w:rPr>
          <w:lang w:val="ro-RO"/>
        </w:rPr>
        <w:t>Alin Monea</w:t>
      </w:r>
      <w:r w:rsidR="00EB6023" w:rsidRPr="00EB6023">
        <w:rPr>
          <w:lang w:val="ro-RO"/>
        </w:rPr>
        <w:tab/>
      </w:r>
      <w:r w:rsidR="00EB6023" w:rsidRPr="00EB6023">
        <w:rPr>
          <w:lang w:val="ro-RO"/>
        </w:rPr>
        <w:tab/>
      </w:r>
      <w:r w:rsidR="00D9131F">
        <w:rPr>
          <w:lang w:val="ro-RO"/>
        </w:rPr>
        <w:t xml:space="preserve">                        </w:t>
      </w:r>
      <w:r w:rsidR="00EB6023" w:rsidRPr="00EB6023">
        <w:rPr>
          <w:lang w:val="ro-RO"/>
        </w:rPr>
        <w:t>...............................</w:t>
      </w:r>
      <w:bookmarkEnd w:id="1"/>
    </w:p>
    <w:p w14:paraId="3690100C" w14:textId="77777777" w:rsidR="00560952" w:rsidRPr="00EB6023" w:rsidRDefault="00560952" w:rsidP="000C36EA">
      <w:pPr>
        <w:spacing w:line="360" w:lineRule="auto"/>
        <w:jc w:val="center"/>
        <w:rPr>
          <w:lang w:val="ro-RO"/>
        </w:rPr>
      </w:pPr>
    </w:p>
    <w:sectPr w:rsidR="00560952" w:rsidRPr="00EB6023" w:rsidSect="000C36EA">
      <w:footerReference w:type="even" r:id="rId9"/>
      <w:footerReference w:type="default" r:id="rId10"/>
      <w:pgSz w:w="11907" w:h="16840" w:code="9"/>
      <w:pgMar w:top="851" w:right="992" w:bottom="709" w:left="1134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E13244" w14:textId="77777777" w:rsidR="00D65FE0" w:rsidRDefault="00D65FE0">
      <w:r>
        <w:separator/>
      </w:r>
    </w:p>
  </w:endnote>
  <w:endnote w:type="continuationSeparator" w:id="0">
    <w:p w14:paraId="63CE372C" w14:textId="77777777" w:rsidR="00D65FE0" w:rsidRDefault="00D65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A56E57" w14:textId="77777777" w:rsidR="008D3885" w:rsidRDefault="00BF0C67" w:rsidP="000C538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D388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86E6EE" w14:textId="77777777" w:rsidR="008D3885" w:rsidRDefault="008D3885" w:rsidP="00DE0AA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D1C592" w14:textId="77777777" w:rsidR="008D3885" w:rsidRDefault="008D3885" w:rsidP="00DE0AA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D8E167" w14:textId="77777777" w:rsidR="00D65FE0" w:rsidRDefault="00D65FE0">
      <w:r>
        <w:separator/>
      </w:r>
    </w:p>
  </w:footnote>
  <w:footnote w:type="continuationSeparator" w:id="0">
    <w:p w14:paraId="1F8CB621" w14:textId="77777777" w:rsidR="00D65FE0" w:rsidRDefault="00D65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25301"/>
    <w:multiLevelType w:val="hybridMultilevel"/>
    <w:tmpl w:val="4E3E2F18"/>
    <w:lvl w:ilvl="0" w:tplc="3A1A87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13E84"/>
    <w:multiLevelType w:val="hybridMultilevel"/>
    <w:tmpl w:val="FDD2E638"/>
    <w:lvl w:ilvl="0" w:tplc="53601012">
      <w:numFmt w:val="bullet"/>
      <w:lvlText w:val="-"/>
      <w:lvlJc w:val="left"/>
      <w:pPr>
        <w:ind w:left="9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">
    <w:nsid w:val="198413EC"/>
    <w:multiLevelType w:val="hybridMultilevel"/>
    <w:tmpl w:val="1354F03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B2326A"/>
    <w:multiLevelType w:val="hybridMultilevel"/>
    <w:tmpl w:val="629EE68E"/>
    <w:lvl w:ilvl="0" w:tplc="1CD67D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2A97056"/>
    <w:multiLevelType w:val="hybridMultilevel"/>
    <w:tmpl w:val="0C765168"/>
    <w:lvl w:ilvl="0" w:tplc="D4020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0531E36"/>
    <w:multiLevelType w:val="hybridMultilevel"/>
    <w:tmpl w:val="1C684C96"/>
    <w:lvl w:ilvl="0" w:tplc="3F006EA4">
      <w:start w:val="1"/>
      <w:numFmt w:val="bullet"/>
      <w:lvlText w:val=""/>
      <w:lvlJc w:val="left"/>
      <w:pPr>
        <w:tabs>
          <w:tab w:val="num" w:pos="1062"/>
        </w:tabs>
        <w:ind w:left="106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2"/>
        </w:tabs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2"/>
        </w:tabs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2"/>
        </w:tabs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2"/>
        </w:tabs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2"/>
        </w:tabs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2"/>
        </w:tabs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2"/>
        </w:tabs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2"/>
        </w:tabs>
        <w:ind w:left="6822" w:hanging="360"/>
      </w:pPr>
      <w:rPr>
        <w:rFonts w:ascii="Wingdings" w:hAnsi="Wingdings" w:hint="default"/>
      </w:rPr>
    </w:lvl>
  </w:abstractNum>
  <w:abstractNum w:abstractNumId="6">
    <w:nsid w:val="30712635"/>
    <w:multiLevelType w:val="hybridMultilevel"/>
    <w:tmpl w:val="FEF00610"/>
    <w:lvl w:ilvl="0" w:tplc="ED1CDD3A">
      <w:numFmt w:val="bullet"/>
      <w:lvlText w:val="-"/>
      <w:lvlJc w:val="left"/>
      <w:pPr>
        <w:ind w:left="717" w:hanging="360"/>
      </w:pPr>
      <w:rPr>
        <w:rFonts w:ascii="Arial Narrow" w:eastAsia="Times New Roman" w:hAnsi="Arial Narrow"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37" w:hanging="360"/>
      </w:pPr>
    </w:lvl>
    <w:lvl w:ilvl="2" w:tplc="0418001B" w:tentative="1">
      <w:start w:val="1"/>
      <w:numFmt w:val="lowerRoman"/>
      <w:lvlText w:val="%3."/>
      <w:lvlJc w:val="right"/>
      <w:pPr>
        <w:ind w:left="2157" w:hanging="180"/>
      </w:pPr>
    </w:lvl>
    <w:lvl w:ilvl="3" w:tplc="0418000F" w:tentative="1">
      <w:start w:val="1"/>
      <w:numFmt w:val="decimal"/>
      <w:lvlText w:val="%4."/>
      <w:lvlJc w:val="left"/>
      <w:pPr>
        <w:ind w:left="2877" w:hanging="360"/>
      </w:pPr>
    </w:lvl>
    <w:lvl w:ilvl="4" w:tplc="04180019" w:tentative="1">
      <w:start w:val="1"/>
      <w:numFmt w:val="lowerLetter"/>
      <w:lvlText w:val="%5."/>
      <w:lvlJc w:val="left"/>
      <w:pPr>
        <w:ind w:left="3597" w:hanging="360"/>
      </w:pPr>
    </w:lvl>
    <w:lvl w:ilvl="5" w:tplc="0418001B" w:tentative="1">
      <w:start w:val="1"/>
      <w:numFmt w:val="lowerRoman"/>
      <w:lvlText w:val="%6."/>
      <w:lvlJc w:val="right"/>
      <w:pPr>
        <w:ind w:left="4317" w:hanging="180"/>
      </w:pPr>
    </w:lvl>
    <w:lvl w:ilvl="6" w:tplc="0418000F" w:tentative="1">
      <w:start w:val="1"/>
      <w:numFmt w:val="decimal"/>
      <w:lvlText w:val="%7."/>
      <w:lvlJc w:val="left"/>
      <w:pPr>
        <w:ind w:left="5037" w:hanging="360"/>
      </w:pPr>
    </w:lvl>
    <w:lvl w:ilvl="7" w:tplc="04180019" w:tentative="1">
      <w:start w:val="1"/>
      <w:numFmt w:val="lowerLetter"/>
      <w:lvlText w:val="%8."/>
      <w:lvlJc w:val="left"/>
      <w:pPr>
        <w:ind w:left="5757" w:hanging="360"/>
      </w:pPr>
    </w:lvl>
    <w:lvl w:ilvl="8" w:tplc="0418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>
    <w:nsid w:val="3BC36FEA"/>
    <w:multiLevelType w:val="hybridMultilevel"/>
    <w:tmpl w:val="DCD0C56E"/>
    <w:lvl w:ilvl="0" w:tplc="48181B5C">
      <w:start w:val="1"/>
      <w:numFmt w:val="decimal"/>
      <w:lvlText w:val="%1."/>
      <w:lvlJc w:val="left"/>
      <w:pPr>
        <w:tabs>
          <w:tab w:val="num" w:pos="1062"/>
        </w:tabs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2"/>
        </w:tabs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2"/>
        </w:tabs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2"/>
        </w:tabs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2"/>
        </w:tabs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2"/>
        </w:tabs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2"/>
        </w:tabs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2"/>
        </w:tabs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2"/>
        </w:tabs>
        <w:ind w:left="6822" w:hanging="180"/>
      </w:pPr>
    </w:lvl>
  </w:abstractNum>
  <w:abstractNum w:abstractNumId="8">
    <w:nsid w:val="492731BE"/>
    <w:multiLevelType w:val="hybridMultilevel"/>
    <w:tmpl w:val="FC18EEAA"/>
    <w:lvl w:ilvl="0" w:tplc="ED1CDD3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097DC0"/>
    <w:multiLevelType w:val="hybridMultilevel"/>
    <w:tmpl w:val="0D6085E4"/>
    <w:lvl w:ilvl="0" w:tplc="0418000F">
      <w:start w:val="1"/>
      <w:numFmt w:val="decimal"/>
      <w:lvlText w:val="%1."/>
      <w:lvlJc w:val="left"/>
      <w:pPr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2BE172E"/>
    <w:multiLevelType w:val="multilevel"/>
    <w:tmpl w:val="0F0A3DB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50"/>
        </w:tabs>
        <w:ind w:left="6750" w:hanging="360"/>
      </w:pPr>
      <w:rPr>
        <w:rFonts w:ascii="Symbol" w:hAnsi="Symbol" w:hint="default"/>
        <w:sz w:val="20"/>
      </w:rPr>
    </w:lvl>
  </w:abstractNum>
  <w:abstractNum w:abstractNumId="11">
    <w:nsid w:val="579D686A"/>
    <w:multiLevelType w:val="hybridMultilevel"/>
    <w:tmpl w:val="013A7B16"/>
    <w:lvl w:ilvl="0" w:tplc="B62EB8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6A7BE3"/>
    <w:multiLevelType w:val="hybridMultilevel"/>
    <w:tmpl w:val="62F489DC"/>
    <w:lvl w:ilvl="0" w:tplc="97E8300A">
      <w:start w:val="1"/>
      <w:numFmt w:val="decimal"/>
      <w:lvlText w:val="%1."/>
      <w:lvlJc w:val="left"/>
      <w:pPr>
        <w:ind w:left="-516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04" w:hanging="360"/>
      </w:pPr>
    </w:lvl>
    <w:lvl w:ilvl="2" w:tplc="0418001B" w:tentative="1">
      <w:start w:val="1"/>
      <w:numFmt w:val="lowerRoman"/>
      <w:lvlText w:val="%3."/>
      <w:lvlJc w:val="right"/>
      <w:pPr>
        <w:ind w:left="924" w:hanging="180"/>
      </w:pPr>
    </w:lvl>
    <w:lvl w:ilvl="3" w:tplc="0418000F" w:tentative="1">
      <w:start w:val="1"/>
      <w:numFmt w:val="decimal"/>
      <w:lvlText w:val="%4."/>
      <w:lvlJc w:val="left"/>
      <w:pPr>
        <w:ind w:left="1644" w:hanging="360"/>
      </w:pPr>
    </w:lvl>
    <w:lvl w:ilvl="4" w:tplc="04180019" w:tentative="1">
      <w:start w:val="1"/>
      <w:numFmt w:val="lowerLetter"/>
      <w:lvlText w:val="%5."/>
      <w:lvlJc w:val="left"/>
      <w:pPr>
        <w:ind w:left="2364" w:hanging="360"/>
      </w:pPr>
    </w:lvl>
    <w:lvl w:ilvl="5" w:tplc="0418001B" w:tentative="1">
      <w:start w:val="1"/>
      <w:numFmt w:val="lowerRoman"/>
      <w:lvlText w:val="%6."/>
      <w:lvlJc w:val="right"/>
      <w:pPr>
        <w:ind w:left="3084" w:hanging="180"/>
      </w:pPr>
    </w:lvl>
    <w:lvl w:ilvl="6" w:tplc="0418000F" w:tentative="1">
      <w:start w:val="1"/>
      <w:numFmt w:val="decimal"/>
      <w:lvlText w:val="%7."/>
      <w:lvlJc w:val="left"/>
      <w:pPr>
        <w:ind w:left="3804" w:hanging="360"/>
      </w:pPr>
    </w:lvl>
    <w:lvl w:ilvl="7" w:tplc="04180019" w:tentative="1">
      <w:start w:val="1"/>
      <w:numFmt w:val="lowerLetter"/>
      <w:lvlText w:val="%8."/>
      <w:lvlJc w:val="left"/>
      <w:pPr>
        <w:ind w:left="4524" w:hanging="360"/>
      </w:pPr>
    </w:lvl>
    <w:lvl w:ilvl="8" w:tplc="0418001B" w:tentative="1">
      <w:start w:val="1"/>
      <w:numFmt w:val="lowerRoman"/>
      <w:lvlText w:val="%9."/>
      <w:lvlJc w:val="right"/>
      <w:pPr>
        <w:ind w:left="5244" w:hanging="180"/>
      </w:pPr>
    </w:lvl>
  </w:abstractNum>
  <w:abstractNum w:abstractNumId="13">
    <w:nsid w:val="75BA3711"/>
    <w:multiLevelType w:val="hybridMultilevel"/>
    <w:tmpl w:val="200CBB3A"/>
    <w:lvl w:ilvl="0" w:tplc="3C0C23CE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4">
    <w:nsid w:val="77972258"/>
    <w:multiLevelType w:val="hybridMultilevel"/>
    <w:tmpl w:val="62F489DC"/>
    <w:lvl w:ilvl="0" w:tplc="97E830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A3050D3"/>
    <w:multiLevelType w:val="multilevel"/>
    <w:tmpl w:val="CAF46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5"/>
  </w:num>
  <w:num w:numId="3">
    <w:abstractNumId w:val="7"/>
  </w:num>
  <w:num w:numId="4">
    <w:abstractNumId w:val="5"/>
  </w:num>
  <w:num w:numId="5">
    <w:abstractNumId w:val="3"/>
  </w:num>
  <w:num w:numId="6">
    <w:abstractNumId w:val="13"/>
  </w:num>
  <w:num w:numId="7">
    <w:abstractNumId w:val="1"/>
  </w:num>
  <w:num w:numId="8">
    <w:abstractNumId w:val="11"/>
  </w:num>
  <w:num w:numId="9">
    <w:abstractNumId w:val="12"/>
  </w:num>
  <w:num w:numId="10">
    <w:abstractNumId w:val="2"/>
  </w:num>
  <w:num w:numId="11">
    <w:abstractNumId w:val="0"/>
  </w:num>
  <w:num w:numId="12">
    <w:abstractNumId w:val="8"/>
  </w:num>
  <w:num w:numId="13">
    <w:abstractNumId w:val="6"/>
  </w:num>
  <w:num w:numId="14">
    <w:abstractNumId w:val="9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0MjQ3sTC2MDW2MDFU0lEKTi0uzszPAykwrAUAPCNaeiwAAAA="/>
  </w:docVars>
  <w:rsids>
    <w:rsidRoot w:val="00B01BC3"/>
    <w:rsid w:val="00017835"/>
    <w:rsid w:val="00030CAE"/>
    <w:rsid w:val="000454FD"/>
    <w:rsid w:val="000458B0"/>
    <w:rsid w:val="00063177"/>
    <w:rsid w:val="00073C70"/>
    <w:rsid w:val="00092012"/>
    <w:rsid w:val="000960B2"/>
    <w:rsid w:val="000B2467"/>
    <w:rsid w:val="000C36EA"/>
    <w:rsid w:val="000C45AB"/>
    <w:rsid w:val="000C538F"/>
    <w:rsid w:val="000C5FFC"/>
    <w:rsid w:val="000D3D9F"/>
    <w:rsid w:val="000E4A41"/>
    <w:rsid w:val="0010588F"/>
    <w:rsid w:val="001339B0"/>
    <w:rsid w:val="001427EB"/>
    <w:rsid w:val="00143C8D"/>
    <w:rsid w:val="00156930"/>
    <w:rsid w:val="00181B1C"/>
    <w:rsid w:val="0018534F"/>
    <w:rsid w:val="001C0EF2"/>
    <w:rsid w:val="002065C2"/>
    <w:rsid w:val="00215EB8"/>
    <w:rsid w:val="00216F6A"/>
    <w:rsid w:val="00217E83"/>
    <w:rsid w:val="002246FB"/>
    <w:rsid w:val="00235125"/>
    <w:rsid w:val="00277B34"/>
    <w:rsid w:val="002B0CA5"/>
    <w:rsid w:val="002D3DF5"/>
    <w:rsid w:val="002F533A"/>
    <w:rsid w:val="00302472"/>
    <w:rsid w:val="0031748C"/>
    <w:rsid w:val="003235DB"/>
    <w:rsid w:val="003424DA"/>
    <w:rsid w:val="00353CA9"/>
    <w:rsid w:val="00364CFD"/>
    <w:rsid w:val="00375847"/>
    <w:rsid w:val="003901BB"/>
    <w:rsid w:val="003A211B"/>
    <w:rsid w:val="003A6F6F"/>
    <w:rsid w:val="003B42F7"/>
    <w:rsid w:val="003B7641"/>
    <w:rsid w:val="003F09E0"/>
    <w:rsid w:val="004350C8"/>
    <w:rsid w:val="004423C2"/>
    <w:rsid w:val="004457D0"/>
    <w:rsid w:val="0046116A"/>
    <w:rsid w:val="00470DBF"/>
    <w:rsid w:val="004A68DA"/>
    <w:rsid w:val="004C3B72"/>
    <w:rsid w:val="004D0219"/>
    <w:rsid w:val="004D071F"/>
    <w:rsid w:val="004D5D34"/>
    <w:rsid w:val="004E2349"/>
    <w:rsid w:val="004F1172"/>
    <w:rsid w:val="004F35A6"/>
    <w:rsid w:val="00507FAA"/>
    <w:rsid w:val="005229B1"/>
    <w:rsid w:val="005258C0"/>
    <w:rsid w:val="00541184"/>
    <w:rsid w:val="00553024"/>
    <w:rsid w:val="00555E41"/>
    <w:rsid w:val="00560952"/>
    <w:rsid w:val="00574E48"/>
    <w:rsid w:val="00592B65"/>
    <w:rsid w:val="005D4EAB"/>
    <w:rsid w:val="005E50C4"/>
    <w:rsid w:val="005F0DBC"/>
    <w:rsid w:val="005F686E"/>
    <w:rsid w:val="00607B88"/>
    <w:rsid w:val="00616CC8"/>
    <w:rsid w:val="00625957"/>
    <w:rsid w:val="00682B59"/>
    <w:rsid w:val="006A76C0"/>
    <w:rsid w:val="006B5BBC"/>
    <w:rsid w:val="006D61E6"/>
    <w:rsid w:val="006F5BC0"/>
    <w:rsid w:val="00703543"/>
    <w:rsid w:val="00754252"/>
    <w:rsid w:val="00764640"/>
    <w:rsid w:val="00781419"/>
    <w:rsid w:val="007A2471"/>
    <w:rsid w:val="007B1EF5"/>
    <w:rsid w:val="007C6838"/>
    <w:rsid w:val="007D50B7"/>
    <w:rsid w:val="007E1629"/>
    <w:rsid w:val="007E6C77"/>
    <w:rsid w:val="008047B4"/>
    <w:rsid w:val="008125ED"/>
    <w:rsid w:val="00831D49"/>
    <w:rsid w:val="00834BD9"/>
    <w:rsid w:val="008416AB"/>
    <w:rsid w:val="00875CA1"/>
    <w:rsid w:val="008B096E"/>
    <w:rsid w:val="008C3274"/>
    <w:rsid w:val="008D0650"/>
    <w:rsid w:val="008D0AF4"/>
    <w:rsid w:val="008D3885"/>
    <w:rsid w:val="008D554B"/>
    <w:rsid w:val="008E6CD6"/>
    <w:rsid w:val="0092462B"/>
    <w:rsid w:val="00956262"/>
    <w:rsid w:val="00963832"/>
    <w:rsid w:val="009811A2"/>
    <w:rsid w:val="009B6537"/>
    <w:rsid w:val="009B70C9"/>
    <w:rsid w:val="009D2599"/>
    <w:rsid w:val="009F52CF"/>
    <w:rsid w:val="009F68C3"/>
    <w:rsid w:val="00A005A5"/>
    <w:rsid w:val="00A17EAD"/>
    <w:rsid w:val="00A32C90"/>
    <w:rsid w:val="00A573F7"/>
    <w:rsid w:val="00A73431"/>
    <w:rsid w:val="00A828B7"/>
    <w:rsid w:val="00AA4901"/>
    <w:rsid w:val="00AB07C9"/>
    <w:rsid w:val="00AB1B8C"/>
    <w:rsid w:val="00AC007C"/>
    <w:rsid w:val="00AF09E6"/>
    <w:rsid w:val="00B01BC3"/>
    <w:rsid w:val="00B10977"/>
    <w:rsid w:val="00B1712E"/>
    <w:rsid w:val="00B20A7F"/>
    <w:rsid w:val="00B21857"/>
    <w:rsid w:val="00B352A9"/>
    <w:rsid w:val="00B419D8"/>
    <w:rsid w:val="00B57432"/>
    <w:rsid w:val="00B6276B"/>
    <w:rsid w:val="00B678D0"/>
    <w:rsid w:val="00B82625"/>
    <w:rsid w:val="00B8750F"/>
    <w:rsid w:val="00BA2AAA"/>
    <w:rsid w:val="00BB37D2"/>
    <w:rsid w:val="00BB47C4"/>
    <w:rsid w:val="00BC0118"/>
    <w:rsid w:val="00BC0A32"/>
    <w:rsid w:val="00BC1F02"/>
    <w:rsid w:val="00BE301D"/>
    <w:rsid w:val="00BE3070"/>
    <w:rsid w:val="00BF0C67"/>
    <w:rsid w:val="00BF38FE"/>
    <w:rsid w:val="00C156CA"/>
    <w:rsid w:val="00C15B59"/>
    <w:rsid w:val="00C42421"/>
    <w:rsid w:val="00C67C95"/>
    <w:rsid w:val="00C7123C"/>
    <w:rsid w:val="00C8291F"/>
    <w:rsid w:val="00CA41BB"/>
    <w:rsid w:val="00CA5F5C"/>
    <w:rsid w:val="00CE3785"/>
    <w:rsid w:val="00CE4E25"/>
    <w:rsid w:val="00CF5F90"/>
    <w:rsid w:val="00D044ED"/>
    <w:rsid w:val="00D15487"/>
    <w:rsid w:val="00D23A5F"/>
    <w:rsid w:val="00D64E7A"/>
    <w:rsid w:val="00D65FE0"/>
    <w:rsid w:val="00D81F75"/>
    <w:rsid w:val="00D90232"/>
    <w:rsid w:val="00D9131F"/>
    <w:rsid w:val="00DA07EC"/>
    <w:rsid w:val="00DB40C5"/>
    <w:rsid w:val="00DC7396"/>
    <w:rsid w:val="00DD3BA2"/>
    <w:rsid w:val="00DE0AAA"/>
    <w:rsid w:val="00E10392"/>
    <w:rsid w:val="00E16A56"/>
    <w:rsid w:val="00E34255"/>
    <w:rsid w:val="00E42AFA"/>
    <w:rsid w:val="00E43746"/>
    <w:rsid w:val="00E866F4"/>
    <w:rsid w:val="00EB278C"/>
    <w:rsid w:val="00EB6023"/>
    <w:rsid w:val="00EE1906"/>
    <w:rsid w:val="00EE2260"/>
    <w:rsid w:val="00EF16DF"/>
    <w:rsid w:val="00F27C54"/>
    <w:rsid w:val="00F313B8"/>
    <w:rsid w:val="00F40FB3"/>
    <w:rsid w:val="00F56BCF"/>
    <w:rsid w:val="00F64E74"/>
    <w:rsid w:val="00F83419"/>
    <w:rsid w:val="00F8511F"/>
    <w:rsid w:val="00F9705F"/>
    <w:rsid w:val="00FB31A4"/>
    <w:rsid w:val="00FD3F1B"/>
    <w:rsid w:val="00FE0D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E24E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201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F56BCF"/>
    <w:pPr>
      <w:keepNext/>
      <w:spacing w:before="240" w:after="60"/>
      <w:jc w:val="center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F56BCF"/>
    <w:pPr>
      <w:keepNext/>
      <w:spacing w:before="240" w:after="60"/>
      <w:jc w:val="center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56BCF"/>
    <w:pPr>
      <w:keepNext/>
      <w:spacing w:before="240" w:after="60"/>
      <w:jc w:val="center"/>
      <w:outlineLvl w:val="2"/>
    </w:pPr>
    <w:rPr>
      <w:rFonts w:cs="Arial"/>
      <w:b/>
      <w:bCs/>
      <w:sz w:val="26"/>
      <w:szCs w:val="26"/>
    </w:rPr>
  </w:style>
  <w:style w:type="paragraph" w:styleId="Heading9">
    <w:name w:val="heading 9"/>
    <w:basedOn w:val="Normal"/>
    <w:next w:val="Normal"/>
    <w:qFormat/>
    <w:rsid w:val="00A005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5C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DE0AA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E0AAA"/>
  </w:style>
  <w:style w:type="paragraph" w:customStyle="1" w:styleId="subtit">
    <w:name w:val="subtit"/>
    <w:basedOn w:val="Heading9"/>
    <w:autoRedefine/>
    <w:rsid w:val="00A005A5"/>
    <w:pPr>
      <w:keepNext/>
      <w:spacing w:before="0" w:after="0"/>
      <w:jc w:val="both"/>
    </w:pPr>
    <w:rPr>
      <w:rFonts w:ascii="Times New Roman" w:hAnsi="Times New Roman" w:cs="Times New Roman"/>
      <w:b/>
      <w:bCs/>
      <w:i/>
      <w:iCs/>
      <w:spacing w:val="-6"/>
      <w:sz w:val="24"/>
      <w:szCs w:val="20"/>
    </w:rPr>
  </w:style>
  <w:style w:type="paragraph" w:styleId="ListParagraph">
    <w:name w:val="List Paragraph"/>
    <w:basedOn w:val="Normal"/>
    <w:uiPriority w:val="34"/>
    <w:qFormat/>
    <w:rsid w:val="00B82625"/>
    <w:pPr>
      <w:ind w:left="720"/>
      <w:contextualSpacing/>
    </w:pPr>
  </w:style>
  <w:style w:type="paragraph" w:styleId="Header">
    <w:name w:val="header"/>
    <w:basedOn w:val="Normal"/>
    <w:link w:val="HeaderChar"/>
    <w:rsid w:val="00B826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8262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3235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235DB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7C683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ro-R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201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F56BCF"/>
    <w:pPr>
      <w:keepNext/>
      <w:spacing w:before="240" w:after="60"/>
      <w:jc w:val="center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F56BCF"/>
    <w:pPr>
      <w:keepNext/>
      <w:spacing w:before="240" w:after="60"/>
      <w:jc w:val="center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56BCF"/>
    <w:pPr>
      <w:keepNext/>
      <w:spacing w:before="240" w:after="60"/>
      <w:jc w:val="center"/>
      <w:outlineLvl w:val="2"/>
    </w:pPr>
    <w:rPr>
      <w:rFonts w:cs="Arial"/>
      <w:b/>
      <w:bCs/>
      <w:sz w:val="26"/>
      <w:szCs w:val="26"/>
    </w:rPr>
  </w:style>
  <w:style w:type="paragraph" w:styleId="Heading9">
    <w:name w:val="heading 9"/>
    <w:basedOn w:val="Normal"/>
    <w:next w:val="Normal"/>
    <w:qFormat/>
    <w:rsid w:val="00A005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5C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DE0AA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E0AAA"/>
  </w:style>
  <w:style w:type="paragraph" w:customStyle="1" w:styleId="subtit">
    <w:name w:val="subtit"/>
    <w:basedOn w:val="Heading9"/>
    <w:autoRedefine/>
    <w:rsid w:val="00A005A5"/>
    <w:pPr>
      <w:keepNext/>
      <w:spacing w:before="0" w:after="0"/>
      <w:jc w:val="both"/>
    </w:pPr>
    <w:rPr>
      <w:rFonts w:ascii="Times New Roman" w:hAnsi="Times New Roman" w:cs="Times New Roman"/>
      <w:b/>
      <w:bCs/>
      <w:i/>
      <w:iCs/>
      <w:spacing w:val="-6"/>
      <w:sz w:val="24"/>
      <w:szCs w:val="20"/>
    </w:rPr>
  </w:style>
  <w:style w:type="paragraph" w:styleId="ListParagraph">
    <w:name w:val="List Paragraph"/>
    <w:basedOn w:val="Normal"/>
    <w:uiPriority w:val="34"/>
    <w:qFormat/>
    <w:rsid w:val="00B82625"/>
    <w:pPr>
      <w:ind w:left="720"/>
      <w:contextualSpacing/>
    </w:pPr>
  </w:style>
  <w:style w:type="paragraph" w:styleId="Header">
    <w:name w:val="header"/>
    <w:basedOn w:val="Normal"/>
    <w:link w:val="HeaderChar"/>
    <w:rsid w:val="00B826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8262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3235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235DB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7C683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8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aa.ucv.ro/one/index.php?option=com_content&amp;view=article&amp;id=2562:tematica-probei-practice-de-concurs-postul-34-asistent-2&amp;catid=145:profesori-mgmkaa&amp;lang=e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3</Words>
  <Characters>131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roces-verbal</vt:lpstr>
      <vt:lpstr>Proces-verbal</vt:lpstr>
    </vt:vector>
  </TitlesOfParts>
  <Company>Home</Company>
  <LinksUpToDate>false</LinksUpToDate>
  <CharactersWithSpaces>1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-verbal</dc:title>
  <dc:creator>Radu Baluna</dc:creator>
  <cp:lastModifiedBy>Decan</cp:lastModifiedBy>
  <cp:revision>6</cp:revision>
  <cp:lastPrinted>2019-06-12T07:09:00Z</cp:lastPrinted>
  <dcterms:created xsi:type="dcterms:W3CDTF">2024-06-29T08:14:00Z</dcterms:created>
  <dcterms:modified xsi:type="dcterms:W3CDTF">2024-07-01T09:19:00Z</dcterms:modified>
</cp:coreProperties>
</file>